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17001EF6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0560" behindDoc="1" locked="0" layoutInCell="1" allowOverlap="1" wp14:anchorId="1BA75BF8" wp14:editId="601C5F02">
            <wp:simplePos x="0" y="0"/>
            <wp:positionH relativeFrom="column">
              <wp:posOffset>5257800</wp:posOffset>
            </wp:positionH>
            <wp:positionV relativeFrom="paragraph">
              <wp:posOffset>0</wp:posOffset>
            </wp:positionV>
            <wp:extent cx="1394460" cy="1045845"/>
            <wp:effectExtent l="0" t="0" r="0" b="1905"/>
            <wp:wrapTight wrapText="bothSides">
              <wp:wrapPolygon edited="0">
                <wp:start x="0" y="0"/>
                <wp:lineTo x="0" y="21246"/>
                <wp:lineTo x="21246" y="21246"/>
                <wp:lineTo x="21246" y="0"/>
                <wp:lineTo x="0" y="0"/>
              </wp:wrapPolygon>
            </wp:wrapTight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4655AD34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1F176F47" w14:textId="62575AB9" w:rsidR="00CD0EF4" w:rsidRDefault="00402FFC" w:rsidP="00092C0D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This past week, </w:t>
      </w:r>
      <w:r w:rsidR="00CD5922">
        <w:rPr>
          <w:b/>
          <w:bCs/>
          <w:noProof/>
          <w:lang w:bidi="he-IL"/>
        </w:rPr>
        <w:t xml:space="preserve">the </w:t>
      </w:r>
      <w:r w:rsidR="00C35067">
        <w:rPr>
          <w:b/>
          <w:bCs/>
          <w:noProof/>
          <w:lang w:bidi="he-IL"/>
        </w:rPr>
        <w:t xml:space="preserve">Leawood </w:t>
      </w:r>
      <w:r w:rsidR="00CD5922">
        <w:rPr>
          <w:b/>
          <w:bCs/>
          <w:noProof/>
          <w:lang w:bidi="he-IL"/>
        </w:rPr>
        <w:t xml:space="preserve">Rotary Club had the week off </w:t>
      </w:r>
      <w:r w:rsidR="007B4203">
        <w:rPr>
          <w:b/>
          <w:bCs/>
          <w:noProof/>
          <w:lang w:bidi="he-IL"/>
        </w:rPr>
        <w:t>for its monthly</w:t>
      </w:r>
      <w:r w:rsidR="00D53F55">
        <w:rPr>
          <w:b/>
          <w:bCs/>
          <w:noProof/>
          <w:lang w:bidi="he-IL"/>
        </w:rPr>
        <w:t xml:space="preserve"> business meeting</w:t>
      </w:r>
      <w:r w:rsidR="00B45B7C">
        <w:rPr>
          <w:b/>
          <w:bCs/>
          <w:noProof/>
          <w:lang w:bidi="he-IL"/>
        </w:rPr>
        <w:t>; however, we have some important news</w:t>
      </w:r>
      <w:r w:rsidR="007F0F94">
        <w:rPr>
          <w:b/>
          <w:bCs/>
          <w:noProof/>
          <w:lang w:bidi="he-IL"/>
        </w:rPr>
        <w:t>!!</w:t>
      </w:r>
    </w:p>
    <w:p w14:paraId="4348FAA7" w14:textId="77777777" w:rsidR="007F0F94" w:rsidRDefault="007F0F94" w:rsidP="00092C0D">
      <w:pPr>
        <w:pStyle w:val="NoSpacing"/>
        <w:jc w:val="both"/>
        <w:rPr>
          <w:b/>
          <w:bCs/>
          <w:noProof/>
          <w:lang w:bidi="he-IL"/>
        </w:rPr>
      </w:pPr>
    </w:p>
    <w:p w14:paraId="74ADDFE7" w14:textId="7F47FEA3" w:rsidR="009E3294" w:rsidRPr="009E3294" w:rsidRDefault="00886670" w:rsidP="009E3294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First, </w:t>
      </w:r>
      <w:r w:rsidR="00901C9C">
        <w:rPr>
          <w:b/>
          <w:bCs/>
          <w:noProof/>
          <w:lang w:bidi="he-IL"/>
        </w:rPr>
        <w:t>we will not be at the Herford House this Thursday; our meeting will be at a remote location</w:t>
      </w:r>
      <w:r w:rsidR="009E3294" w:rsidRPr="009E3294">
        <w:rPr>
          <w:b/>
          <w:bCs/>
          <w:noProof/>
          <w:lang w:bidi="he-IL"/>
        </w:rPr>
        <w:t xml:space="preserve">. Our next meeting will find us at The Wave 106, Leawood's brand new event space gem, located at City Park, next to the pool.  </w:t>
      </w:r>
    </w:p>
    <w:p w14:paraId="762FDDBF" w14:textId="77777777" w:rsidR="009E3294" w:rsidRPr="009E3294" w:rsidRDefault="009E3294" w:rsidP="009E3294">
      <w:pPr>
        <w:pStyle w:val="NoSpacing"/>
        <w:jc w:val="both"/>
        <w:rPr>
          <w:b/>
          <w:bCs/>
          <w:noProof/>
          <w:lang w:bidi="he-IL"/>
        </w:rPr>
      </w:pPr>
    </w:p>
    <w:p w14:paraId="7644DA85" w14:textId="5815C47D" w:rsidR="009E3294" w:rsidRDefault="009E3294" w:rsidP="009E3294">
      <w:pPr>
        <w:pStyle w:val="NoSpacing"/>
        <w:jc w:val="both"/>
        <w:rPr>
          <w:b/>
          <w:bCs/>
          <w:noProof/>
          <w:lang w:bidi="he-IL"/>
        </w:rPr>
      </w:pPr>
      <w:r w:rsidRPr="009E3294">
        <w:rPr>
          <w:b/>
          <w:bCs/>
          <w:noProof/>
          <w:lang w:bidi="he-IL"/>
        </w:rPr>
        <w:t xml:space="preserve">We'll hear all the latest from </w:t>
      </w:r>
      <w:r w:rsidR="008977C9">
        <w:rPr>
          <w:b/>
          <w:bCs/>
          <w:noProof/>
          <w:lang w:bidi="he-IL"/>
        </w:rPr>
        <w:t>our Leawood Parks &amp; Rec team members, and they'll answer all</w:t>
      </w:r>
      <w:r w:rsidRPr="009E3294">
        <w:rPr>
          <w:b/>
          <w:bCs/>
          <w:noProof/>
          <w:lang w:bidi="he-IL"/>
        </w:rPr>
        <w:t xml:space="preserve"> your questions about current and planned Parks &amp; Rec projects.</w:t>
      </w:r>
      <w:r w:rsidR="004736DB">
        <w:rPr>
          <w:b/>
          <w:bCs/>
          <w:noProof/>
          <w:lang w:bidi="he-IL"/>
        </w:rPr>
        <w:t xml:space="preserve"> </w:t>
      </w:r>
      <w:r w:rsidR="008977C9">
        <w:rPr>
          <w:b/>
          <w:bCs/>
          <w:noProof/>
          <w:lang w:bidi="he-IL"/>
        </w:rPr>
        <w:t>We will serve c</w:t>
      </w:r>
      <w:r w:rsidRPr="009E3294">
        <w:rPr>
          <w:b/>
          <w:bCs/>
          <w:noProof/>
          <w:lang w:bidi="he-IL"/>
        </w:rPr>
        <w:t>offee, juice</w:t>
      </w:r>
      <w:r w:rsidR="00F074E6">
        <w:rPr>
          <w:b/>
          <w:bCs/>
          <w:noProof/>
          <w:lang w:bidi="he-IL"/>
        </w:rPr>
        <w:t>,</w:t>
      </w:r>
      <w:r w:rsidRPr="009E3294">
        <w:rPr>
          <w:b/>
          <w:bCs/>
          <w:noProof/>
          <w:lang w:bidi="he-IL"/>
        </w:rPr>
        <w:t xml:space="preserve"> and a yummy boxed breakfast.</w:t>
      </w:r>
    </w:p>
    <w:p w14:paraId="1E551CE9" w14:textId="77777777" w:rsidR="00434BFD" w:rsidRDefault="00434BFD" w:rsidP="009E3294">
      <w:pPr>
        <w:pStyle w:val="NoSpacing"/>
        <w:jc w:val="both"/>
        <w:rPr>
          <w:b/>
          <w:bCs/>
          <w:noProof/>
          <w:lang w:bidi="he-IL"/>
        </w:rPr>
      </w:pPr>
    </w:p>
    <w:p w14:paraId="0E77BB8C" w14:textId="1CB0B586" w:rsidR="00434BFD" w:rsidRPr="009E3294" w:rsidRDefault="00434BFD" w:rsidP="009E3294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If you didn</w:t>
      </w:r>
      <w:r w:rsidR="00F074E6">
        <w:rPr>
          <w:b/>
          <w:bCs/>
          <w:noProof/>
          <w:lang w:bidi="he-IL"/>
        </w:rPr>
        <w:t>'</w:t>
      </w:r>
      <w:r w:rsidR="00B65C7C">
        <w:rPr>
          <w:b/>
          <w:bCs/>
          <w:noProof/>
          <w:lang w:bidi="he-IL"/>
        </w:rPr>
        <w:t>t see the August 2022 Edition of the Rotary magazine</w:t>
      </w:r>
      <w:r w:rsidR="008B6614">
        <w:rPr>
          <w:b/>
          <w:bCs/>
          <w:noProof/>
          <w:lang w:bidi="he-IL"/>
        </w:rPr>
        <w:t>,</w:t>
      </w:r>
      <w:r w:rsidR="00B65C7C">
        <w:rPr>
          <w:b/>
          <w:bCs/>
          <w:noProof/>
          <w:lang w:bidi="he-IL"/>
        </w:rPr>
        <w:t xml:space="preserve"> make sure you pic</w:t>
      </w:r>
      <w:r w:rsidR="000F6FA0">
        <w:rPr>
          <w:b/>
          <w:bCs/>
          <w:noProof/>
          <w:lang w:bidi="he-IL"/>
        </w:rPr>
        <w:t>k up a copy and read the President</w:t>
      </w:r>
      <w:r w:rsidR="00F074E6">
        <w:rPr>
          <w:b/>
          <w:bCs/>
          <w:noProof/>
          <w:lang w:bidi="he-IL"/>
        </w:rPr>
        <w:t>'</w:t>
      </w:r>
      <w:r w:rsidR="000F6FA0">
        <w:rPr>
          <w:b/>
          <w:bCs/>
          <w:noProof/>
          <w:lang w:bidi="he-IL"/>
        </w:rPr>
        <w:t xml:space="preserve">s message on page 1. </w:t>
      </w:r>
      <w:r w:rsidR="000022F2">
        <w:rPr>
          <w:b/>
          <w:bCs/>
          <w:noProof/>
          <w:lang w:bidi="he-IL"/>
        </w:rPr>
        <w:t xml:space="preserve">Jennifer Jones wrote an inspirational </w:t>
      </w:r>
      <w:r w:rsidR="000F4237">
        <w:rPr>
          <w:b/>
          <w:bCs/>
          <w:noProof/>
          <w:lang w:bidi="he-IL"/>
        </w:rPr>
        <w:t>article</w:t>
      </w:r>
      <w:r w:rsidR="000022F2">
        <w:rPr>
          <w:b/>
          <w:bCs/>
          <w:noProof/>
          <w:lang w:bidi="he-IL"/>
        </w:rPr>
        <w:t xml:space="preserve"> that sets the tone for advancing the role </w:t>
      </w:r>
      <w:r w:rsidR="00B90B31">
        <w:rPr>
          <w:b/>
          <w:bCs/>
          <w:noProof/>
          <w:lang w:bidi="he-IL"/>
        </w:rPr>
        <w:t xml:space="preserve">of the Rotary. </w:t>
      </w:r>
    </w:p>
    <w:p w14:paraId="18DEC91C" w14:textId="294BB209" w:rsidR="00901C9C" w:rsidRDefault="00434BFD" w:rsidP="00092C0D">
      <w:pPr>
        <w:pStyle w:val="NoSpacing"/>
        <w:jc w:val="both"/>
        <w:rPr>
          <w:b/>
          <w:bCs/>
          <w:noProof/>
          <w:lang w:bidi="he-IL"/>
        </w:rPr>
      </w:pPr>
      <w:r>
        <w:rPr>
          <w:noProof/>
        </w:rPr>
        <w:drawing>
          <wp:anchor distT="0" distB="0" distL="114300" distR="114300" simplePos="0" relativeHeight="251672580" behindDoc="1" locked="0" layoutInCell="1" allowOverlap="1" wp14:anchorId="068DD7E0" wp14:editId="3DF79397">
            <wp:simplePos x="0" y="0"/>
            <wp:positionH relativeFrom="column">
              <wp:posOffset>4091940</wp:posOffset>
            </wp:positionH>
            <wp:positionV relativeFrom="paragraph">
              <wp:posOffset>212090</wp:posOffset>
            </wp:positionV>
            <wp:extent cx="2476500" cy="2347595"/>
            <wp:effectExtent l="0" t="0" r="0" b="0"/>
            <wp:wrapTight wrapText="bothSides">
              <wp:wrapPolygon edited="0">
                <wp:start x="0" y="0"/>
                <wp:lineTo x="0" y="21384"/>
                <wp:lineTo x="21434" y="21384"/>
                <wp:lineTo x="21434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73" r="11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347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F59A3A" w14:textId="6B1A8303" w:rsidR="00263171" w:rsidRDefault="00C432A0" w:rsidP="00092C0D">
      <w:pPr>
        <w:pStyle w:val="NoSpacing"/>
        <w:jc w:val="both"/>
        <w:rPr>
          <w:b/>
          <w:bCs/>
          <w:noProof/>
          <w:lang w:bidi="he-I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4" behindDoc="1" locked="0" layoutInCell="1" allowOverlap="1" wp14:anchorId="2AF0A850" wp14:editId="44B9DBBA">
                <wp:simplePos x="0" y="0"/>
                <wp:positionH relativeFrom="column">
                  <wp:posOffset>4091940</wp:posOffset>
                </wp:positionH>
                <wp:positionV relativeFrom="paragraph">
                  <wp:posOffset>2444750</wp:posOffset>
                </wp:positionV>
                <wp:extent cx="2476500" cy="632460"/>
                <wp:effectExtent l="0" t="0" r="0" b="0"/>
                <wp:wrapTight wrapText="bothSides">
                  <wp:wrapPolygon edited="0">
                    <wp:start x="0" y="0"/>
                    <wp:lineTo x="0" y="20819"/>
                    <wp:lineTo x="21434" y="20819"/>
                    <wp:lineTo x="21434" y="0"/>
                    <wp:lineTo x="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0" cy="6324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5760DA3" w14:textId="4EFFE312" w:rsidR="007925B1" w:rsidRPr="00262F02" w:rsidRDefault="00991A5E" w:rsidP="00A24F8D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>“</w:t>
                            </w:r>
                            <w:r w:rsidR="007925B1">
                              <w:t>An invitation that unlocks our imaginations and</w:t>
                            </w:r>
                            <w:r w:rsidR="00C432A0">
                              <w:t xml:space="preserve"> </w:t>
                            </w:r>
                            <w:r w:rsidR="00320B4C" w:rsidRPr="00320B4C">
                              <w:t>allows us to know that everything and anything is</w:t>
                            </w:r>
                            <w:r w:rsidR="00320B4C">
                              <w:t xml:space="preserve"> </w:t>
                            </w:r>
                            <w:r w:rsidR="00982129" w:rsidRPr="00982129">
                              <w:t>possible. Each one of us has that same opportunity</w:t>
                            </w:r>
                            <w:r w:rsidR="00982129">
                              <w:t xml:space="preserve"> </w:t>
                            </w:r>
                            <w:r w:rsidRPr="00991A5E">
                              <w:t>the honor to extend an invitation.</w:t>
                            </w:r>
                            <w:r w:rsidR="002A12CF"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F0A85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22.2pt;margin-top:192.5pt;width:195pt;height:49.8pt;z-index:-2516377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" stroked="f">
                <v:textbox inset="0,0,0,0">
                  <w:txbxContent>
                    <w:p w14:paraId="15760DA3" w14:textId="4EFFE312" w:rsidR="007925B1" w:rsidRPr="00262F02" w:rsidRDefault="00991A5E" w:rsidP="00A24F8D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>“</w:t>
                      </w:r>
                      <w:r w:rsidR="007925B1">
                        <w:t>An invitation that unlocks our imaginations and</w:t>
                      </w:r>
                      <w:r w:rsidR="00C432A0">
                        <w:t xml:space="preserve"> </w:t>
                      </w:r>
                      <w:r w:rsidR="00320B4C" w:rsidRPr="00320B4C">
                        <w:t>allows us to know that everything and anything is</w:t>
                      </w:r>
                      <w:r w:rsidR="00320B4C">
                        <w:t xml:space="preserve"> </w:t>
                      </w:r>
                      <w:r w:rsidR="00982129" w:rsidRPr="00982129">
                        <w:t>possible. Each one of us has that same opportunity</w:t>
                      </w:r>
                      <w:r w:rsidR="00982129">
                        <w:t xml:space="preserve"> </w:t>
                      </w:r>
                      <w:r w:rsidRPr="00991A5E">
                        <w:t>the honor to extend an invitation.</w:t>
                      </w:r>
                      <w:r w:rsidR="002A12CF">
                        <w:t>”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2A12CF">
        <w:rPr>
          <w:noProof/>
        </w:rPr>
        <mc:AlternateContent>
          <mc:Choice Requires="wps">
            <w:drawing>
              <wp:anchor distT="0" distB="0" distL="114300" distR="114300" simplePos="0" relativeHeight="251680772" behindDoc="1" locked="0" layoutInCell="1" allowOverlap="1" wp14:anchorId="7320EDE4" wp14:editId="7E7973F8">
                <wp:simplePos x="0" y="0"/>
                <wp:positionH relativeFrom="column">
                  <wp:posOffset>52705</wp:posOffset>
                </wp:positionH>
                <wp:positionV relativeFrom="paragraph">
                  <wp:posOffset>2446655</wp:posOffset>
                </wp:positionV>
                <wp:extent cx="380047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04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86BF8F" w14:textId="33DBE756" w:rsidR="002A12CF" w:rsidRPr="00EA306A" w:rsidRDefault="002A12CF" w:rsidP="00A24F8D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 w:rsidRPr="00B57B0B">
                              <w:t>The official address is 10603 Lee Blv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20EDE4" id="Text Box 8" o:spid="_x0000_s1027" type="#_x0000_t202" style="position:absolute;left:0;text-align:left;margin-left:4.15pt;margin-top:192.65pt;width:299.25pt;height:.05pt;z-index:-2516357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" stroked="f">
                <v:textbox style="mso-fit-shape-to-text:t" inset="0,0,0,0">
                  <w:txbxContent>
                    <w:p w14:paraId="3186BF8F" w14:textId="33DBE756" w:rsidR="002A12CF" w:rsidRPr="00EA306A" w:rsidRDefault="002A12CF" w:rsidP="00A24F8D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 w:rsidRPr="00B57B0B">
                        <w:t>The official address is 10603 Lee Blvd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861115"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53632" behindDoc="1" locked="0" layoutInCell="1" allowOverlap="1" wp14:anchorId="537E0D39" wp14:editId="1A2318F9">
            <wp:simplePos x="0" y="0"/>
            <wp:positionH relativeFrom="column">
              <wp:posOffset>52705</wp:posOffset>
            </wp:positionH>
            <wp:positionV relativeFrom="paragraph">
              <wp:posOffset>25400</wp:posOffset>
            </wp:positionV>
            <wp:extent cx="3800475" cy="2364105"/>
            <wp:effectExtent l="0" t="0" r="9525" b="0"/>
            <wp:wrapTight wrapText="bothSides">
              <wp:wrapPolygon edited="0">
                <wp:start x="21600" y="21600"/>
                <wp:lineTo x="21600" y="191"/>
                <wp:lineTo x="54" y="191"/>
                <wp:lineTo x="54" y="21600"/>
                <wp:lineTo x="21600" y="2160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3800475" cy="2364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835EBE" w14:textId="59DEA217" w:rsidR="0010247C" w:rsidRDefault="0010247C" w:rsidP="00092C0D">
      <w:pPr>
        <w:pStyle w:val="NoSpacing"/>
        <w:jc w:val="both"/>
        <w:rPr>
          <w:b/>
          <w:bCs/>
          <w:noProof/>
          <w:lang w:bidi="he-IL"/>
        </w:rPr>
      </w:pPr>
    </w:p>
    <w:p w14:paraId="24AA821F" w14:textId="5E47345C" w:rsidR="00AA0387" w:rsidRDefault="00AA0387" w:rsidP="002D3419">
      <w:pPr>
        <w:pStyle w:val="NoSpacing"/>
        <w:jc w:val="both"/>
        <w:rPr>
          <w:noProof/>
        </w:rPr>
      </w:pPr>
    </w:p>
    <w:p w14:paraId="77244579" w14:textId="18BB46FC" w:rsidR="001A77F9" w:rsidRPr="002D3419" w:rsidRDefault="00747BA6" w:rsidP="002D3419">
      <w:pPr>
        <w:pStyle w:val="NoSpacing"/>
        <w:jc w:val="both"/>
        <w:rPr>
          <w:b/>
          <w:bCs/>
          <w:noProof/>
          <w:lang w:bidi="he-IL"/>
        </w:rPr>
      </w:pPr>
      <w: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06BD6B71" w14:textId="61AEDED9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7956E05E" w14:textId="6710D1B8" w:rsidR="00F0164A" w:rsidRDefault="009357F0" w:rsidP="00616719">
      <w:pPr>
        <w:pStyle w:val="ListParagraph"/>
        <w:numPr>
          <w:ilvl w:val="0"/>
          <w:numId w:val="49"/>
        </w:numPr>
        <w:rPr>
          <w:noProof/>
        </w:rPr>
      </w:pPr>
      <w:r>
        <w:t>Don</w:t>
      </w:r>
      <w:r w:rsidR="00F074E6">
        <w:t>'</w:t>
      </w:r>
      <w:r>
        <w:t xml:space="preserve">t forget to sign up for the </w:t>
      </w:r>
      <w:r w:rsidR="00054CCD">
        <w:t>Labor Day Run.</w:t>
      </w:r>
      <w:r w:rsidR="00D174A2" w:rsidRPr="00D174A2">
        <w:t xml:space="preserve"> </w:t>
      </w:r>
      <w:r w:rsidR="00D174A2">
        <w:rPr>
          <w:noProof/>
        </w:rPr>
        <w:t>Here</w:t>
      </w:r>
      <w:r w:rsidR="00F074E6">
        <w:rPr>
          <w:noProof/>
        </w:rPr>
        <w:t>'</w:t>
      </w:r>
      <w:r w:rsidR="00D174A2">
        <w:rPr>
          <w:noProof/>
        </w:rPr>
        <w:t>s the link</w:t>
      </w:r>
      <w:r w:rsidR="00054CCD">
        <w:rPr>
          <w:noProof/>
        </w:rPr>
        <w:t>:</w:t>
      </w:r>
      <w:r w:rsidR="005B7CDB">
        <w:rPr>
          <w:noProof/>
        </w:rPr>
        <w:t xml:space="preserve"> </w:t>
      </w:r>
      <w:hyperlink r:id="rId16" w:history="1">
        <w:r w:rsidR="00092C0D" w:rsidRPr="004538E7">
          <w:rPr>
            <w:rStyle w:val="Hyperlink"/>
            <w:noProof/>
          </w:rPr>
          <w:t>https://runsignup.com/Race/KS/Leawood/LeawoodLaborDay5K?remMeAttempt=</w:t>
        </w:r>
      </w:hyperlink>
      <w:r w:rsidR="00B359AC">
        <w:t>!</w:t>
      </w:r>
    </w:p>
    <w:p w14:paraId="211F8DDA" w14:textId="25EC74DC" w:rsidR="005437AE" w:rsidRPr="00F0164A" w:rsidRDefault="00F0164A" w:rsidP="000B4EE2">
      <w:pPr>
        <w:pStyle w:val="ListParagraph"/>
        <w:numPr>
          <w:ilvl w:val="0"/>
          <w:numId w:val="49"/>
        </w:numPr>
        <w:rPr>
          <w:noProof/>
        </w:rPr>
      </w:pPr>
      <w:r w:rsidRPr="00F0164A">
        <w:t>Rotary Happy Hour</w:t>
      </w:r>
      <w:r w:rsidR="00E84D16">
        <w:t xml:space="preserve"> is</w:t>
      </w:r>
      <w:r w:rsidRPr="00F0164A">
        <w:t xml:space="preserve"> coming up on Aug 12th.   $15 Reservations are required and include reserved seating and your first beverage. </w:t>
      </w:r>
      <w:r w:rsidR="00626F52">
        <w:t xml:space="preserve">Click Here for Reservations: </w:t>
      </w:r>
      <w:hyperlink r:id="rId17" w:anchor="seller/5fab0050fe09ed788500c4d5/experiences/62d5b9f2d8dedd2f5526c3b2?openExternal=trueHi" w:history="1">
        <w:r w:rsidR="00626F52" w:rsidRPr="00626F52">
          <w:rPr>
            <w:rStyle w:val="Hyperlink"/>
          </w:rPr>
          <w:t>Reservation Link</w:t>
        </w:r>
      </w:hyperlink>
    </w:p>
    <w:p w14:paraId="1F9A9E8C" w14:textId="0F938FE5" w:rsidR="000162E0" w:rsidRDefault="000162E0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507660EE" w:rsidR="00037D3D" w:rsidRDefault="001B3C9A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ursday</w:t>
      </w:r>
      <w:r w:rsidR="0094562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0040F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ug 4</w:t>
      </w:r>
      <w:r w:rsidR="007F59BA" w:rsidRPr="007F59BA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E84D16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7F59B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s </w:t>
      </w:r>
      <w:r w:rsidR="000040F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 Field Trip</w:t>
      </w:r>
      <w:r w:rsidR="007F59B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9D1B0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E37D88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-person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Herford House (Hybrid Meeting)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7F59B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ug </w:t>
      </w:r>
      <w:r w:rsidR="00875A3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1</w:t>
      </w:r>
      <w:r w:rsidR="007F59BA" w:rsidRPr="007F59BA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pPr w:leftFromText="180" w:rightFromText="180" w:vertAnchor="text" w:horzAnchor="margin" w:tblpY="253"/>
        <w:tblW w:w="1069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2"/>
        <w:gridCol w:w="1864"/>
        <w:gridCol w:w="1603"/>
        <w:gridCol w:w="2117"/>
        <w:gridCol w:w="2147"/>
        <w:gridCol w:w="1711"/>
      </w:tblGrid>
      <w:tr w:rsidR="00970F8A" w:rsidRPr="00130F26" w14:paraId="1751A4AA" w14:textId="77777777" w:rsidTr="00130F26">
        <w:trPr>
          <w:trHeight w:val="345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738F3AC" w14:textId="700594E3" w:rsidR="00970F8A" w:rsidRPr="00130F26" w:rsidRDefault="00970F8A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lang w:bidi="x-none"/>
              </w:rPr>
              <w:t>Date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EE8F87B" w14:textId="0C845F50" w:rsidR="00970F8A" w:rsidRPr="00130F26" w:rsidRDefault="00476653" w:rsidP="00130F26">
            <w:pPr>
              <w:pStyle w:val="Body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30F26">
              <w:rPr>
                <w:rFonts w:ascii="Calibri" w:hAnsi="Calibri" w:cs="Calibri"/>
                <w:b/>
                <w:bCs/>
                <w:sz w:val="22"/>
                <w:szCs w:val="22"/>
              </w:rPr>
              <w:t>Guest Speaker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7A916F35" w14:textId="73B24E24" w:rsidR="00970F8A" w:rsidRPr="00130F26" w:rsidRDefault="00476653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lang w:bidi="x-none"/>
              </w:rPr>
              <w:t>Invocation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8642D14" w14:textId="44D84A9D" w:rsidR="00970F8A" w:rsidRPr="00130F26" w:rsidRDefault="00756901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Vocational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6223699" w14:textId="648C43D1" w:rsidR="00970F8A" w:rsidRPr="00130F26" w:rsidRDefault="00552EE0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Greeters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9957FB9" w14:textId="182B70B6" w:rsidR="00970F8A" w:rsidRPr="00130F26" w:rsidRDefault="00130F26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Tech Crew</w:t>
            </w:r>
          </w:p>
        </w:tc>
      </w:tr>
      <w:tr w:rsidR="00C22A99" w:rsidRPr="008C5C8A" w14:paraId="19830519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BFDE643" w14:textId="59FA4AA5" w:rsidR="00C22A99" w:rsidRPr="00A471C9" w:rsidRDefault="00992EED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Aug 4</w:t>
            </w:r>
            <w:r w:rsidR="00E84D16">
              <w:rPr>
                <w:rFonts w:ascii="Calibri" w:eastAsia="Times New Roman" w:hAnsi="Calibri" w:cs="Calibri"/>
                <w:lang w:bidi="x-none"/>
              </w:rPr>
              <w:t>th</w:t>
            </w:r>
            <w:r>
              <w:rPr>
                <w:rFonts w:ascii="Calibri" w:eastAsia="Times New Roman" w:hAnsi="Calibri" w:cs="Calibri"/>
                <w:lang w:bidi="x-none"/>
              </w:rPr>
              <w:t>, 2022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6778BA7" w14:textId="004C3D4A" w:rsidR="00C22A99" w:rsidRPr="00A471C9" w:rsidRDefault="002A2262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Field Trip: </w:t>
            </w:r>
            <w:r w:rsidR="00E93BEB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The New Wave Event Space </w:t>
            </w:r>
            <w:r w:rsidR="008976AD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@ Leawood City Pool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4335747D" w14:textId="0D618E54" w:rsidR="00C22A99" w:rsidRPr="00A471C9" w:rsidRDefault="00431C0D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Gary Bussing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4C2ABAF" w14:textId="13E06CB7" w:rsidR="00C22A99" w:rsidRPr="00A471C9" w:rsidRDefault="00BF259C" w:rsidP="00903AF7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rre</w:t>
            </w:r>
            <w:r w:rsidR="00F65266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n Lippe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B415554" w14:textId="6AC29544" w:rsidR="00C22A99" w:rsidRPr="00A471C9" w:rsidRDefault="0058639E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Teri G., </w:t>
            </w:r>
            <w:r w:rsidR="00AE47F8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Lisa H., </w:t>
            </w:r>
            <w:r w:rsidR="006B431C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Mel H., </w:t>
            </w:r>
            <w:r w:rsidR="00900B86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Rob H., </w:t>
            </w:r>
            <w:r w:rsidR="00CA4EA0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Larry H., </w:t>
            </w:r>
            <w:r w:rsidR="00BA7855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ike H.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47361FD" w14:textId="60B43522" w:rsidR="00C22A99" w:rsidRPr="00A471C9" w:rsidRDefault="00061943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Sara Nyland</w:t>
            </w:r>
          </w:p>
        </w:tc>
      </w:tr>
      <w:tr w:rsidR="00061943" w:rsidRPr="008C5C8A" w14:paraId="046A1FCE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955FA5D" w14:textId="720E8643" w:rsidR="00061943" w:rsidRDefault="00253BC0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Aug 11</w:t>
            </w:r>
            <w:r w:rsidR="00E84D16">
              <w:rPr>
                <w:rFonts w:ascii="Calibri" w:eastAsia="Times New Roman" w:hAnsi="Calibri" w:cs="Calibri"/>
                <w:lang w:bidi="x-none"/>
              </w:rPr>
              <w:t>th</w:t>
            </w:r>
            <w:r>
              <w:rPr>
                <w:rFonts w:ascii="Calibri" w:eastAsia="Times New Roman" w:hAnsi="Calibri" w:cs="Calibri"/>
                <w:lang w:bidi="x-none"/>
              </w:rPr>
              <w:t xml:space="preserve">, </w:t>
            </w:r>
            <w:r w:rsidR="000B3E9E">
              <w:rPr>
                <w:rFonts w:ascii="Calibri" w:eastAsia="Times New Roman" w:hAnsi="Calibri" w:cs="Calibri"/>
                <w:lang w:bidi="x-none"/>
              </w:rPr>
              <w:t>2022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272B7DF" w14:textId="44925388" w:rsidR="00061943" w:rsidRDefault="00DE5CCD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 Bell</w:t>
            </w:r>
            <w:r w:rsidR="00F11DCA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– Defending the Indefensible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3604CA0B" w14:textId="1E212F9B" w:rsidR="00061943" w:rsidRDefault="001445D3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 xml:space="preserve">Andrew </w:t>
            </w:r>
            <w:proofErr w:type="spellStart"/>
            <w:r>
              <w:rPr>
                <w:rFonts w:ascii="Calibri" w:eastAsia="Times New Roman" w:hAnsi="Calibri" w:cs="Calibri"/>
                <w:lang w:bidi="x-none"/>
              </w:rPr>
              <w:t>Catherwood</w:t>
            </w:r>
            <w:proofErr w:type="spellEnd"/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0C7CE5A" w14:textId="77777777" w:rsidR="00061943" w:rsidRDefault="00061943" w:rsidP="00903AF7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C44420A" w14:textId="745D5749" w:rsidR="00061943" w:rsidRDefault="00061B50" w:rsidP="00061B50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bookmarkStart w:id="0" w:name="_Hlk109575155"/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Same as Above</w:t>
            </w:r>
            <w:bookmarkEnd w:id="0"/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1A6507A" w14:textId="40416CD5" w:rsidR="00061943" w:rsidRDefault="00061B50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 Bell</w:t>
            </w:r>
          </w:p>
        </w:tc>
      </w:tr>
      <w:tr w:rsidR="00061B50" w:rsidRPr="008C5C8A" w14:paraId="304AB969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1E64DD0" w14:textId="3241AEE1" w:rsidR="00061B50" w:rsidRDefault="00E33473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Aug 18</w:t>
            </w:r>
            <w:r w:rsidR="00E84D16">
              <w:rPr>
                <w:rFonts w:ascii="Calibri" w:eastAsia="Times New Roman" w:hAnsi="Calibri" w:cs="Calibri"/>
                <w:lang w:bidi="x-none"/>
              </w:rPr>
              <w:t>th</w:t>
            </w:r>
            <w:r>
              <w:rPr>
                <w:rFonts w:ascii="Calibri" w:eastAsia="Times New Roman" w:hAnsi="Calibri" w:cs="Calibri"/>
                <w:lang w:bidi="x-none"/>
              </w:rPr>
              <w:t>, 2022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B43EC1E" w14:textId="7EA95058" w:rsidR="00061B50" w:rsidRDefault="00D545D7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Offered to Dan Brown – Volunteering in Ukraine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27C626A6" w14:textId="3442B305" w:rsidR="00061B50" w:rsidRDefault="009B7233" w:rsidP="00903AF7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John Caton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7C56992" w14:textId="3B8F583C" w:rsidR="00061B50" w:rsidRDefault="00AF69A1" w:rsidP="00903AF7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ary Holland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B6FF9E0" w14:textId="3ACE9D21" w:rsidR="00061B50" w:rsidRDefault="00130F26" w:rsidP="00061B50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Same as Above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1D1FFAF" w14:textId="2BB52F6E" w:rsidR="00061B50" w:rsidRDefault="00A002A0" w:rsidP="00903AF7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ick Robinson</w:t>
            </w:r>
          </w:p>
        </w:tc>
      </w:tr>
      <w:tr w:rsidR="00130F26" w:rsidRPr="008C5C8A" w14:paraId="0D81E760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771BD90" w14:textId="1CDEAF01" w:rsidR="00130F26" w:rsidRDefault="00130F26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Aug 25</w:t>
            </w:r>
            <w:r w:rsidR="00E84D16">
              <w:rPr>
                <w:rFonts w:ascii="Calibri" w:eastAsia="Times New Roman" w:hAnsi="Calibri" w:cs="Calibri"/>
                <w:lang w:bidi="x-none"/>
              </w:rPr>
              <w:t>th</w:t>
            </w:r>
            <w:r>
              <w:rPr>
                <w:rFonts w:ascii="Calibri" w:eastAsia="Times New Roman" w:hAnsi="Calibri" w:cs="Calibri"/>
                <w:lang w:bidi="x-none"/>
              </w:rPr>
              <w:t>, 2022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18208B0" w14:textId="65BDED44" w:rsidR="00130F26" w:rsidRDefault="00130F26" w:rsidP="00130F26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hAnsi="Calibri" w:cs="Calibri"/>
                <w:sz w:val="22"/>
                <w:szCs w:val="22"/>
              </w:rPr>
              <w:t>Board Meeting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24943DCD" w14:textId="42444569" w:rsidR="00130F26" w:rsidRDefault="00130F26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 w:rsidRPr="00A471C9">
              <w:rPr>
                <w:rFonts w:ascii="Calibri" w:eastAsia="Times New Roman" w:hAnsi="Calibri" w:cs="Calibri"/>
                <w:lang w:bidi="x-none"/>
              </w:rPr>
              <w:t>N/A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613B0AB" w14:textId="5027A2B6" w:rsidR="00130F26" w:rsidRDefault="00130F26" w:rsidP="00130F26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N/A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C6D901A" w14:textId="236EDFC5" w:rsidR="00130F26" w:rsidRDefault="00130F26" w:rsidP="00130F26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Same as Above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23DF237" w14:textId="4B01B745" w:rsidR="00130F26" w:rsidRDefault="00130F26" w:rsidP="00130F26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Andrew </w:t>
            </w:r>
            <w:proofErr w:type="spellStart"/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Catherwood</w:t>
            </w:r>
            <w:proofErr w:type="spellEnd"/>
          </w:p>
        </w:tc>
      </w:tr>
    </w:tbl>
    <w:p w14:paraId="1D50418A" w14:textId="77777777" w:rsidR="00A23859" w:rsidRPr="00A55378" w:rsidRDefault="00A23859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8840B15" w14:textId="77777777" w:rsidR="005B2327" w:rsidRDefault="005B2327" w:rsidP="001B35E3">
      <w:pPr>
        <w:rPr>
          <w:rStyle w:val="Heading1Char"/>
        </w:rPr>
      </w:pPr>
    </w:p>
    <w:p w14:paraId="320A20D7" w14:textId="3FC6B015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1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F074E6">
        <w:rPr>
          <w:rFonts w:eastAsia="Times New Roman" w:cstheme="minorHAnsi"/>
          <w:b/>
          <w:bCs/>
          <w:color w:val="505050"/>
        </w:rPr>
        <w:t>'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6031DD5D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F074E6">
        <w:rPr>
          <w:rFonts w:eastAsia="Times New Roman" w:cstheme="minorHAnsi"/>
          <w:color w:val="505050"/>
        </w:rPr>
        <w:t>'</w:t>
      </w:r>
      <w:r>
        <w:rPr>
          <w:rFonts w:eastAsia="Times New Roman" w:cstheme="minorHAnsi"/>
          <w:color w:val="505050"/>
        </w:rPr>
        <w:t xml:space="preserve">t attend in person, </w:t>
      </w:r>
      <w:bookmarkStart w:id="1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1"/>
    </w:p>
    <w:p w14:paraId="6D18A840" w14:textId="28EE2B53" w:rsidR="00437333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F074E6">
        <w:rPr>
          <w:rFonts w:eastAsia="Times New Roman" w:cstheme="minorHAnsi"/>
          <w:b/>
          <w:bCs/>
          <w:color w:val="505050"/>
        </w:rPr>
        <w:t>'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p w14:paraId="7693C623" w14:textId="6FB89818" w:rsidR="00AE75BE" w:rsidRPr="00023338" w:rsidRDefault="00AE75BE">
      <w:pP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sectPr w:rsidR="00AE75BE" w:rsidRPr="00023338" w:rsidSect="00D65F93">
      <w:headerReference w:type="default" r:id="rId19"/>
      <w:footerReference w:type="default" r:id="rId20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91CC4" w14:textId="77777777" w:rsidR="00091CA4" w:rsidRDefault="00091CA4" w:rsidP="00BF5320">
      <w:pPr>
        <w:spacing w:after="0" w:line="240" w:lineRule="auto"/>
      </w:pPr>
      <w:r>
        <w:separator/>
      </w:r>
    </w:p>
  </w:endnote>
  <w:endnote w:type="continuationSeparator" w:id="0">
    <w:p w14:paraId="1A5786E0" w14:textId="77777777" w:rsidR="00091CA4" w:rsidRDefault="00091CA4" w:rsidP="00BF5320">
      <w:pPr>
        <w:spacing w:after="0" w:line="240" w:lineRule="auto"/>
      </w:pPr>
      <w:r>
        <w:continuationSeparator/>
      </w:r>
    </w:p>
  </w:endnote>
  <w:endnote w:type="continuationNotice" w:id="1">
    <w:p w14:paraId="23831B49" w14:textId="77777777" w:rsidR="00091CA4" w:rsidRDefault="00091C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﷽﷽﷽﷽﷽﷽﷽﷽潤硣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28111" w14:textId="77777777" w:rsidR="00091CA4" w:rsidRDefault="00091CA4" w:rsidP="00BF5320">
      <w:pPr>
        <w:spacing w:after="0" w:line="240" w:lineRule="auto"/>
      </w:pPr>
      <w:r>
        <w:separator/>
      </w:r>
    </w:p>
  </w:footnote>
  <w:footnote w:type="continuationSeparator" w:id="0">
    <w:p w14:paraId="14FBE751" w14:textId="77777777" w:rsidR="00091CA4" w:rsidRDefault="00091CA4" w:rsidP="00BF5320">
      <w:pPr>
        <w:spacing w:after="0" w:line="240" w:lineRule="auto"/>
      </w:pPr>
      <w:r>
        <w:continuationSeparator/>
      </w:r>
    </w:p>
  </w:footnote>
  <w:footnote w:type="continuationNotice" w:id="1">
    <w:p w14:paraId="71F00E32" w14:textId="77777777" w:rsidR="00091CA4" w:rsidRDefault="00091C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2E759384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</w:t>
    </w:r>
    <w:r w:rsidR="001B6801">
      <w:rPr>
        <w:rFonts w:cstheme="minorHAnsi"/>
        <w:b/>
        <w:bCs/>
      </w:rPr>
      <w:t xml:space="preserve">of </w:t>
    </w:r>
    <w:r w:rsidR="000E561E">
      <w:rPr>
        <w:rFonts w:cstheme="minorHAnsi"/>
        <w:b/>
        <w:bCs/>
      </w:rPr>
      <w:t>Ju</w:t>
    </w:r>
    <w:r w:rsidR="00E840CF">
      <w:rPr>
        <w:rFonts w:cstheme="minorHAnsi"/>
        <w:b/>
        <w:bCs/>
      </w:rPr>
      <w:t>l</w:t>
    </w:r>
    <w:r w:rsidR="00172EF7">
      <w:rPr>
        <w:rFonts w:cstheme="minorHAnsi"/>
        <w:b/>
        <w:bCs/>
      </w:rPr>
      <w:t xml:space="preserve"> </w:t>
    </w:r>
    <w:r w:rsidR="00BE3714">
      <w:rPr>
        <w:rFonts w:cstheme="minorHAnsi"/>
        <w:b/>
        <w:bCs/>
      </w:rPr>
      <w:t>24</w:t>
    </w:r>
    <w:r w:rsidR="006B5440" w:rsidRPr="006B5440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7C16E3C2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sz w:val="20"/>
        <w:szCs w:val="20"/>
        <w:shd w:val="clear" w:color="auto" w:fill="FFFFFF"/>
      </w:rPr>
      <w:t>Muhammad Al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1D5657"/>
    <w:multiLevelType w:val="hybridMultilevel"/>
    <w:tmpl w:val="45B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E83F0B"/>
    <w:multiLevelType w:val="hybridMultilevel"/>
    <w:tmpl w:val="582ADA1E"/>
    <w:numStyleLink w:val="Dash"/>
  </w:abstractNum>
  <w:abstractNum w:abstractNumId="36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abstractNum w:abstractNumId="47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712236">
    <w:abstractNumId w:val="44"/>
  </w:num>
  <w:num w:numId="2" w16cid:durableId="401480">
    <w:abstractNumId w:val="40"/>
  </w:num>
  <w:num w:numId="3" w16cid:durableId="526335181">
    <w:abstractNumId w:val="48"/>
  </w:num>
  <w:num w:numId="4" w16cid:durableId="1242762632">
    <w:abstractNumId w:val="18"/>
  </w:num>
  <w:num w:numId="5" w16cid:durableId="81879672">
    <w:abstractNumId w:val="9"/>
  </w:num>
  <w:num w:numId="6" w16cid:durableId="484126738">
    <w:abstractNumId w:val="10"/>
  </w:num>
  <w:num w:numId="7" w16cid:durableId="504785060">
    <w:abstractNumId w:val="31"/>
  </w:num>
  <w:num w:numId="8" w16cid:durableId="42482422">
    <w:abstractNumId w:val="4"/>
  </w:num>
  <w:num w:numId="9" w16cid:durableId="811680353">
    <w:abstractNumId w:val="2"/>
  </w:num>
  <w:num w:numId="10" w16cid:durableId="574779256">
    <w:abstractNumId w:val="43"/>
  </w:num>
  <w:num w:numId="11" w16cid:durableId="254823553">
    <w:abstractNumId w:val="34"/>
  </w:num>
  <w:num w:numId="12" w16cid:durableId="1352608779">
    <w:abstractNumId w:val="41"/>
  </w:num>
  <w:num w:numId="13" w16cid:durableId="675502903">
    <w:abstractNumId w:val="42"/>
  </w:num>
  <w:num w:numId="14" w16cid:durableId="669060566">
    <w:abstractNumId w:val="37"/>
  </w:num>
  <w:num w:numId="15" w16cid:durableId="206224669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10548910">
    <w:abstractNumId w:val="8"/>
  </w:num>
  <w:num w:numId="17" w16cid:durableId="1729571464">
    <w:abstractNumId w:val="17"/>
  </w:num>
  <w:num w:numId="18" w16cid:durableId="1534228144">
    <w:abstractNumId w:val="45"/>
  </w:num>
  <w:num w:numId="19" w16cid:durableId="2088727984">
    <w:abstractNumId w:val="15"/>
  </w:num>
  <w:num w:numId="20" w16cid:durableId="2107119069">
    <w:abstractNumId w:val="5"/>
  </w:num>
  <w:num w:numId="21" w16cid:durableId="1670988100">
    <w:abstractNumId w:val="6"/>
  </w:num>
  <w:num w:numId="22" w16cid:durableId="44527957">
    <w:abstractNumId w:val="19"/>
  </w:num>
  <w:num w:numId="23" w16cid:durableId="1149637512">
    <w:abstractNumId w:val="38"/>
  </w:num>
  <w:num w:numId="24" w16cid:durableId="2039961522">
    <w:abstractNumId w:val="36"/>
  </w:num>
  <w:num w:numId="25" w16cid:durableId="1245381099">
    <w:abstractNumId w:val="30"/>
  </w:num>
  <w:num w:numId="26" w16cid:durableId="991908214">
    <w:abstractNumId w:val="14"/>
  </w:num>
  <w:num w:numId="27" w16cid:durableId="2077623387">
    <w:abstractNumId w:val="13"/>
  </w:num>
  <w:num w:numId="28" w16cid:durableId="1611399254">
    <w:abstractNumId w:val="0"/>
  </w:num>
  <w:num w:numId="29" w16cid:durableId="1446344283">
    <w:abstractNumId w:val="11"/>
  </w:num>
  <w:num w:numId="30" w16cid:durableId="69854911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20364496">
    <w:abstractNumId w:val="32"/>
  </w:num>
  <w:num w:numId="32" w16cid:durableId="631449425">
    <w:abstractNumId w:val="22"/>
  </w:num>
  <w:num w:numId="33" w16cid:durableId="653878566">
    <w:abstractNumId w:val="16"/>
  </w:num>
  <w:num w:numId="34" w16cid:durableId="731119771">
    <w:abstractNumId w:val="20"/>
  </w:num>
  <w:num w:numId="35" w16cid:durableId="1940211079">
    <w:abstractNumId w:val="25"/>
  </w:num>
  <w:num w:numId="36" w16cid:durableId="129565375">
    <w:abstractNumId w:val="39"/>
  </w:num>
  <w:num w:numId="37" w16cid:durableId="1117674040">
    <w:abstractNumId w:val="28"/>
  </w:num>
  <w:num w:numId="38" w16cid:durableId="1554855112">
    <w:abstractNumId w:val="1"/>
  </w:num>
  <w:num w:numId="39" w16cid:durableId="165480821">
    <w:abstractNumId w:val="26"/>
  </w:num>
  <w:num w:numId="40" w16cid:durableId="1019088052">
    <w:abstractNumId w:val="27"/>
  </w:num>
  <w:num w:numId="41" w16cid:durableId="933980332">
    <w:abstractNumId w:val="3"/>
  </w:num>
  <w:num w:numId="42" w16cid:durableId="1825856964">
    <w:abstractNumId w:val="21"/>
  </w:num>
  <w:num w:numId="43" w16cid:durableId="789127489">
    <w:abstractNumId w:val="24"/>
  </w:num>
  <w:num w:numId="44" w16cid:durableId="1636834276">
    <w:abstractNumId w:val="47"/>
  </w:num>
  <w:num w:numId="45" w16cid:durableId="1792282592">
    <w:abstractNumId w:val="12"/>
  </w:num>
  <w:num w:numId="46" w16cid:durableId="1502429486">
    <w:abstractNumId w:val="7"/>
  </w:num>
  <w:num w:numId="47" w16cid:durableId="1777748098">
    <w:abstractNumId w:val="46"/>
  </w:num>
  <w:num w:numId="48" w16cid:durableId="2047368673">
    <w:abstractNumId w:val="35"/>
  </w:num>
  <w:num w:numId="49" w16cid:durableId="126225597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Na0FAIbx9o8tAAAA"/>
  </w:docVars>
  <w:rsids>
    <w:rsidRoot w:val="001E158E"/>
    <w:rsid w:val="00000CE6"/>
    <w:rsid w:val="00001926"/>
    <w:rsid w:val="00001B8A"/>
    <w:rsid w:val="000022F2"/>
    <w:rsid w:val="00002B77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078E5"/>
    <w:rsid w:val="000100B6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41AB"/>
    <w:rsid w:val="000260C1"/>
    <w:rsid w:val="0002627A"/>
    <w:rsid w:val="000263E6"/>
    <w:rsid w:val="000268B9"/>
    <w:rsid w:val="00027548"/>
    <w:rsid w:val="00027A79"/>
    <w:rsid w:val="00030C7E"/>
    <w:rsid w:val="00031630"/>
    <w:rsid w:val="0003233A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39FC"/>
    <w:rsid w:val="0004459C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3E9E"/>
    <w:rsid w:val="000B4EE2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61E0"/>
    <w:rsid w:val="000C7D62"/>
    <w:rsid w:val="000D2A76"/>
    <w:rsid w:val="000D342A"/>
    <w:rsid w:val="000D68D4"/>
    <w:rsid w:val="000E14AC"/>
    <w:rsid w:val="000E1F5C"/>
    <w:rsid w:val="000E2B5D"/>
    <w:rsid w:val="000E35FB"/>
    <w:rsid w:val="000E3DBF"/>
    <w:rsid w:val="000E3DF7"/>
    <w:rsid w:val="000E4875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13CE"/>
    <w:rsid w:val="00101B57"/>
    <w:rsid w:val="0010247C"/>
    <w:rsid w:val="00103580"/>
    <w:rsid w:val="00104979"/>
    <w:rsid w:val="00104F4B"/>
    <w:rsid w:val="00105B45"/>
    <w:rsid w:val="00106D09"/>
    <w:rsid w:val="0010747F"/>
    <w:rsid w:val="001079F3"/>
    <w:rsid w:val="0011126A"/>
    <w:rsid w:val="001128DD"/>
    <w:rsid w:val="00114F8E"/>
    <w:rsid w:val="00115A01"/>
    <w:rsid w:val="001169AF"/>
    <w:rsid w:val="00116DF8"/>
    <w:rsid w:val="001172C6"/>
    <w:rsid w:val="001179D4"/>
    <w:rsid w:val="00120075"/>
    <w:rsid w:val="00120F71"/>
    <w:rsid w:val="001212D6"/>
    <w:rsid w:val="00122737"/>
    <w:rsid w:val="00122870"/>
    <w:rsid w:val="00122A05"/>
    <w:rsid w:val="001240F8"/>
    <w:rsid w:val="00124D73"/>
    <w:rsid w:val="00125ACC"/>
    <w:rsid w:val="00126D97"/>
    <w:rsid w:val="00130F26"/>
    <w:rsid w:val="00131324"/>
    <w:rsid w:val="001357E3"/>
    <w:rsid w:val="001357F2"/>
    <w:rsid w:val="00142BD1"/>
    <w:rsid w:val="001445D3"/>
    <w:rsid w:val="0014563C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6401"/>
    <w:rsid w:val="0016699B"/>
    <w:rsid w:val="00166F34"/>
    <w:rsid w:val="00167122"/>
    <w:rsid w:val="001701A7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6846"/>
    <w:rsid w:val="001871D4"/>
    <w:rsid w:val="0018766E"/>
    <w:rsid w:val="00187750"/>
    <w:rsid w:val="0019151B"/>
    <w:rsid w:val="001915CB"/>
    <w:rsid w:val="001918D6"/>
    <w:rsid w:val="001921B3"/>
    <w:rsid w:val="001929BD"/>
    <w:rsid w:val="00192A47"/>
    <w:rsid w:val="00192A5D"/>
    <w:rsid w:val="001935AD"/>
    <w:rsid w:val="001938F1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420"/>
    <w:rsid w:val="001A754D"/>
    <w:rsid w:val="001A77F9"/>
    <w:rsid w:val="001A7EED"/>
    <w:rsid w:val="001B0E2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4074"/>
    <w:rsid w:val="001C4A29"/>
    <w:rsid w:val="001C5EF1"/>
    <w:rsid w:val="001C602F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C46"/>
    <w:rsid w:val="001E0EA5"/>
    <w:rsid w:val="001E158E"/>
    <w:rsid w:val="001E2281"/>
    <w:rsid w:val="001E28C3"/>
    <w:rsid w:val="001E3AD1"/>
    <w:rsid w:val="001E409C"/>
    <w:rsid w:val="001E572C"/>
    <w:rsid w:val="001E6046"/>
    <w:rsid w:val="001E76B8"/>
    <w:rsid w:val="001F034B"/>
    <w:rsid w:val="001F09CE"/>
    <w:rsid w:val="001F0FC2"/>
    <w:rsid w:val="001F15DC"/>
    <w:rsid w:val="001F20C6"/>
    <w:rsid w:val="001F214A"/>
    <w:rsid w:val="001F234C"/>
    <w:rsid w:val="001F3733"/>
    <w:rsid w:val="001F58DE"/>
    <w:rsid w:val="001F5F5D"/>
    <w:rsid w:val="001F6814"/>
    <w:rsid w:val="001F6AF7"/>
    <w:rsid w:val="001F6BF9"/>
    <w:rsid w:val="00200BB9"/>
    <w:rsid w:val="00201B6D"/>
    <w:rsid w:val="00203562"/>
    <w:rsid w:val="00203D4B"/>
    <w:rsid w:val="002059D5"/>
    <w:rsid w:val="0020646E"/>
    <w:rsid w:val="00206728"/>
    <w:rsid w:val="00207F23"/>
    <w:rsid w:val="00207FAC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8B6"/>
    <w:rsid w:val="00223E6B"/>
    <w:rsid w:val="00224BD8"/>
    <w:rsid w:val="002259A7"/>
    <w:rsid w:val="00226055"/>
    <w:rsid w:val="00226242"/>
    <w:rsid w:val="00226636"/>
    <w:rsid w:val="002304A3"/>
    <w:rsid w:val="002312A2"/>
    <w:rsid w:val="002324EA"/>
    <w:rsid w:val="002327AD"/>
    <w:rsid w:val="0023290C"/>
    <w:rsid w:val="00232B09"/>
    <w:rsid w:val="002330BD"/>
    <w:rsid w:val="002334D3"/>
    <w:rsid w:val="002335F4"/>
    <w:rsid w:val="00234A78"/>
    <w:rsid w:val="00236997"/>
    <w:rsid w:val="00237476"/>
    <w:rsid w:val="002404C6"/>
    <w:rsid w:val="00243654"/>
    <w:rsid w:val="00243A65"/>
    <w:rsid w:val="002449BF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156F"/>
    <w:rsid w:val="00262919"/>
    <w:rsid w:val="00263171"/>
    <w:rsid w:val="00264A36"/>
    <w:rsid w:val="00266B3D"/>
    <w:rsid w:val="00267DDC"/>
    <w:rsid w:val="0027271F"/>
    <w:rsid w:val="00272943"/>
    <w:rsid w:val="00273875"/>
    <w:rsid w:val="002746EA"/>
    <w:rsid w:val="0027566A"/>
    <w:rsid w:val="002796F0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EF3"/>
    <w:rsid w:val="00294FC5"/>
    <w:rsid w:val="00295BAB"/>
    <w:rsid w:val="002975D1"/>
    <w:rsid w:val="002A0D24"/>
    <w:rsid w:val="002A12CF"/>
    <w:rsid w:val="002A2262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631B"/>
    <w:rsid w:val="002B6B01"/>
    <w:rsid w:val="002B6C52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69A"/>
    <w:rsid w:val="002F5249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4434"/>
    <w:rsid w:val="00314A2F"/>
    <w:rsid w:val="0031603C"/>
    <w:rsid w:val="00316066"/>
    <w:rsid w:val="003162EE"/>
    <w:rsid w:val="00320B35"/>
    <w:rsid w:val="00320B4C"/>
    <w:rsid w:val="00320BC6"/>
    <w:rsid w:val="00321033"/>
    <w:rsid w:val="00321630"/>
    <w:rsid w:val="003224BA"/>
    <w:rsid w:val="0032338C"/>
    <w:rsid w:val="00324F6E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A15"/>
    <w:rsid w:val="0033791E"/>
    <w:rsid w:val="00343070"/>
    <w:rsid w:val="00345775"/>
    <w:rsid w:val="00347FDC"/>
    <w:rsid w:val="0035110D"/>
    <w:rsid w:val="00351B41"/>
    <w:rsid w:val="0035247F"/>
    <w:rsid w:val="00352DF9"/>
    <w:rsid w:val="00352E3B"/>
    <w:rsid w:val="003536D4"/>
    <w:rsid w:val="00353BE3"/>
    <w:rsid w:val="0035614F"/>
    <w:rsid w:val="003615F0"/>
    <w:rsid w:val="00362082"/>
    <w:rsid w:val="003627FE"/>
    <w:rsid w:val="00362FC0"/>
    <w:rsid w:val="003643F3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3D89"/>
    <w:rsid w:val="00374DC0"/>
    <w:rsid w:val="00374E50"/>
    <w:rsid w:val="00375263"/>
    <w:rsid w:val="00376159"/>
    <w:rsid w:val="0037630D"/>
    <w:rsid w:val="003768D0"/>
    <w:rsid w:val="00376E4E"/>
    <w:rsid w:val="00377799"/>
    <w:rsid w:val="0038093A"/>
    <w:rsid w:val="00380E9E"/>
    <w:rsid w:val="00381EF0"/>
    <w:rsid w:val="0038232B"/>
    <w:rsid w:val="00382EE8"/>
    <w:rsid w:val="00384700"/>
    <w:rsid w:val="00387B6E"/>
    <w:rsid w:val="00390C1D"/>
    <w:rsid w:val="0039170A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D60"/>
    <w:rsid w:val="003A6B57"/>
    <w:rsid w:val="003A7075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A9F"/>
    <w:rsid w:val="003B5F02"/>
    <w:rsid w:val="003B68ED"/>
    <w:rsid w:val="003B69AF"/>
    <w:rsid w:val="003C0885"/>
    <w:rsid w:val="003C20EA"/>
    <w:rsid w:val="003C2380"/>
    <w:rsid w:val="003C30E0"/>
    <w:rsid w:val="003C348E"/>
    <w:rsid w:val="003C5388"/>
    <w:rsid w:val="003C5649"/>
    <w:rsid w:val="003C6DC5"/>
    <w:rsid w:val="003D1037"/>
    <w:rsid w:val="003D1038"/>
    <w:rsid w:val="003D2C6A"/>
    <w:rsid w:val="003D3F33"/>
    <w:rsid w:val="003D4248"/>
    <w:rsid w:val="003D5404"/>
    <w:rsid w:val="003D5A29"/>
    <w:rsid w:val="003D6F52"/>
    <w:rsid w:val="003D7ABA"/>
    <w:rsid w:val="003D7BE7"/>
    <w:rsid w:val="003E1009"/>
    <w:rsid w:val="003E1285"/>
    <w:rsid w:val="003E3E4E"/>
    <w:rsid w:val="003E578B"/>
    <w:rsid w:val="003E5846"/>
    <w:rsid w:val="003E594D"/>
    <w:rsid w:val="003E6801"/>
    <w:rsid w:val="003F05E7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5D55"/>
    <w:rsid w:val="00415EF9"/>
    <w:rsid w:val="004161B0"/>
    <w:rsid w:val="004166E1"/>
    <w:rsid w:val="00417053"/>
    <w:rsid w:val="004205CE"/>
    <w:rsid w:val="00420AAF"/>
    <w:rsid w:val="00422F26"/>
    <w:rsid w:val="0042374F"/>
    <w:rsid w:val="00423CBE"/>
    <w:rsid w:val="00423EB1"/>
    <w:rsid w:val="00424775"/>
    <w:rsid w:val="00424AC6"/>
    <w:rsid w:val="00425907"/>
    <w:rsid w:val="0043046A"/>
    <w:rsid w:val="004317E0"/>
    <w:rsid w:val="00431C0D"/>
    <w:rsid w:val="00432ECC"/>
    <w:rsid w:val="00433899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1F1"/>
    <w:rsid w:val="00463C18"/>
    <w:rsid w:val="00464EEC"/>
    <w:rsid w:val="00465C44"/>
    <w:rsid w:val="00467025"/>
    <w:rsid w:val="00467B77"/>
    <w:rsid w:val="00472392"/>
    <w:rsid w:val="004724D2"/>
    <w:rsid w:val="00472995"/>
    <w:rsid w:val="00472ADB"/>
    <w:rsid w:val="004736DB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47AC"/>
    <w:rsid w:val="0049534B"/>
    <w:rsid w:val="00495664"/>
    <w:rsid w:val="00496FD4"/>
    <w:rsid w:val="00497076"/>
    <w:rsid w:val="00497DF3"/>
    <w:rsid w:val="004A325E"/>
    <w:rsid w:val="004A49C9"/>
    <w:rsid w:val="004A571E"/>
    <w:rsid w:val="004A59A4"/>
    <w:rsid w:val="004A615F"/>
    <w:rsid w:val="004A7E79"/>
    <w:rsid w:val="004A7F38"/>
    <w:rsid w:val="004B073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942"/>
    <w:rsid w:val="004E00D2"/>
    <w:rsid w:val="004E015F"/>
    <w:rsid w:val="004E0997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71C4"/>
    <w:rsid w:val="0051783B"/>
    <w:rsid w:val="00521216"/>
    <w:rsid w:val="00522D9E"/>
    <w:rsid w:val="00524820"/>
    <w:rsid w:val="00524E92"/>
    <w:rsid w:val="00525828"/>
    <w:rsid w:val="00525C11"/>
    <w:rsid w:val="00527A21"/>
    <w:rsid w:val="005303F5"/>
    <w:rsid w:val="00530A0D"/>
    <w:rsid w:val="00530B70"/>
    <w:rsid w:val="00531340"/>
    <w:rsid w:val="00531BD2"/>
    <w:rsid w:val="00534455"/>
    <w:rsid w:val="005361F0"/>
    <w:rsid w:val="00537734"/>
    <w:rsid w:val="00537A29"/>
    <w:rsid w:val="0054187A"/>
    <w:rsid w:val="00542195"/>
    <w:rsid w:val="005425C7"/>
    <w:rsid w:val="00542BB7"/>
    <w:rsid w:val="0054300B"/>
    <w:rsid w:val="005437AE"/>
    <w:rsid w:val="00544526"/>
    <w:rsid w:val="00545034"/>
    <w:rsid w:val="00546594"/>
    <w:rsid w:val="005509BC"/>
    <w:rsid w:val="0055272C"/>
    <w:rsid w:val="00552EE0"/>
    <w:rsid w:val="00554A16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4897"/>
    <w:rsid w:val="00575037"/>
    <w:rsid w:val="00575C52"/>
    <w:rsid w:val="00576F25"/>
    <w:rsid w:val="00577E0D"/>
    <w:rsid w:val="00580674"/>
    <w:rsid w:val="0058098D"/>
    <w:rsid w:val="00580A0B"/>
    <w:rsid w:val="00580D83"/>
    <w:rsid w:val="005819F8"/>
    <w:rsid w:val="005835B7"/>
    <w:rsid w:val="005847BE"/>
    <w:rsid w:val="00584BC0"/>
    <w:rsid w:val="00584E57"/>
    <w:rsid w:val="0058528B"/>
    <w:rsid w:val="0058576E"/>
    <w:rsid w:val="00585BB4"/>
    <w:rsid w:val="0058639E"/>
    <w:rsid w:val="00586EE2"/>
    <w:rsid w:val="005876C1"/>
    <w:rsid w:val="005907FF"/>
    <w:rsid w:val="005930F2"/>
    <w:rsid w:val="005951A0"/>
    <w:rsid w:val="00595D02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42C9"/>
    <w:rsid w:val="005A4B70"/>
    <w:rsid w:val="005A4E4D"/>
    <w:rsid w:val="005A55BF"/>
    <w:rsid w:val="005A55FA"/>
    <w:rsid w:val="005A56B4"/>
    <w:rsid w:val="005B009D"/>
    <w:rsid w:val="005B09F9"/>
    <w:rsid w:val="005B1224"/>
    <w:rsid w:val="005B12DA"/>
    <w:rsid w:val="005B1F80"/>
    <w:rsid w:val="005B2327"/>
    <w:rsid w:val="005B2C7E"/>
    <w:rsid w:val="005B3147"/>
    <w:rsid w:val="005B4761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E7C5B"/>
    <w:rsid w:val="005F078C"/>
    <w:rsid w:val="005F141D"/>
    <w:rsid w:val="005F159E"/>
    <w:rsid w:val="005F1EAD"/>
    <w:rsid w:val="005F2909"/>
    <w:rsid w:val="005F2AF4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33CB"/>
    <w:rsid w:val="00613B5E"/>
    <w:rsid w:val="0061466B"/>
    <w:rsid w:val="006156E5"/>
    <w:rsid w:val="006161A2"/>
    <w:rsid w:val="006165A8"/>
    <w:rsid w:val="00616719"/>
    <w:rsid w:val="00616A1F"/>
    <w:rsid w:val="00616B40"/>
    <w:rsid w:val="00616DE9"/>
    <w:rsid w:val="00621D2D"/>
    <w:rsid w:val="00622FA8"/>
    <w:rsid w:val="0062336E"/>
    <w:rsid w:val="00625704"/>
    <w:rsid w:val="006257CA"/>
    <w:rsid w:val="00626965"/>
    <w:rsid w:val="00626F52"/>
    <w:rsid w:val="00630A24"/>
    <w:rsid w:val="00631835"/>
    <w:rsid w:val="006319DC"/>
    <w:rsid w:val="00631AB1"/>
    <w:rsid w:val="00632E68"/>
    <w:rsid w:val="00633786"/>
    <w:rsid w:val="00634C32"/>
    <w:rsid w:val="00634F74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545E"/>
    <w:rsid w:val="00655C9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62DE"/>
    <w:rsid w:val="00676F7F"/>
    <w:rsid w:val="00677C09"/>
    <w:rsid w:val="006816D2"/>
    <w:rsid w:val="00682EB2"/>
    <w:rsid w:val="006830E5"/>
    <w:rsid w:val="00686438"/>
    <w:rsid w:val="006910E4"/>
    <w:rsid w:val="00691899"/>
    <w:rsid w:val="0069208F"/>
    <w:rsid w:val="00692488"/>
    <w:rsid w:val="006961E5"/>
    <w:rsid w:val="0069696E"/>
    <w:rsid w:val="00696BED"/>
    <w:rsid w:val="0069708A"/>
    <w:rsid w:val="006A014C"/>
    <w:rsid w:val="006A08CA"/>
    <w:rsid w:val="006A149E"/>
    <w:rsid w:val="006A1A50"/>
    <w:rsid w:val="006A257B"/>
    <w:rsid w:val="006A4237"/>
    <w:rsid w:val="006A55C3"/>
    <w:rsid w:val="006A6235"/>
    <w:rsid w:val="006A6B26"/>
    <w:rsid w:val="006A6B69"/>
    <w:rsid w:val="006A76F8"/>
    <w:rsid w:val="006B1035"/>
    <w:rsid w:val="006B2E08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DCA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674D"/>
    <w:rsid w:val="006D696D"/>
    <w:rsid w:val="006D6F1C"/>
    <w:rsid w:val="006D7B14"/>
    <w:rsid w:val="006E0518"/>
    <w:rsid w:val="006E1872"/>
    <w:rsid w:val="006E19AF"/>
    <w:rsid w:val="006E2BB3"/>
    <w:rsid w:val="006E2D64"/>
    <w:rsid w:val="006E50D3"/>
    <w:rsid w:val="006E56EA"/>
    <w:rsid w:val="006E5C61"/>
    <w:rsid w:val="006E7026"/>
    <w:rsid w:val="006F1483"/>
    <w:rsid w:val="006F154D"/>
    <w:rsid w:val="006F21C1"/>
    <w:rsid w:val="006F37D6"/>
    <w:rsid w:val="006F410E"/>
    <w:rsid w:val="006F54C4"/>
    <w:rsid w:val="006F5862"/>
    <w:rsid w:val="006F5B12"/>
    <w:rsid w:val="006F61BB"/>
    <w:rsid w:val="006F7080"/>
    <w:rsid w:val="00702313"/>
    <w:rsid w:val="00703E85"/>
    <w:rsid w:val="007042C3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949"/>
    <w:rsid w:val="00710CBE"/>
    <w:rsid w:val="00712759"/>
    <w:rsid w:val="00714169"/>
    <w:rsid w:val="007146D0"/>
    <w:rsid w:val="007152C3"/>
    <w:rsid w:val="00715ABF"/>
    <w:rsid w:val="00720855"/>
    <w:rsid w:val="00721444"/>
    <w:rsid w:val="007266E0"/>
    <w:rsid w:val="0072698E"/>
    <w:rsid w:val="00727FD6"/>
    <w:rsid w:val="00731781"/>
    <w:rsid w:val="00732267"/>
    <w:rsid w:val="00732939"/>
    <w:rsid w:val="0073319E"/>
    <w:rsid w:val="00736170"/>
    <w:rsid w:val="007379A8"/>
    <w:rsid w:val="00737BAB"/>
    <w:rsid w:val="0074068E"/>
    <w:rsid w:val="00742315"/>
    <w:rsid w:val="00742B5F"/>
    <w:rsid w:val="00743704"/>
    <w:rsid w:val="00743CBC"/>
    <w:rsid w:val="00744FFF"/>
    <w:rsid w:val="00747BA6"/>
    <w:rsid w:val="0075078A"/>
    <w:rsid w:val="00751DA5"/>
    <w:rsid w:val="007525B2"/>
    <w:rsid w:val="00752DE6"/>
    <w:rsid w:val="00755399"/>
    <w:rsid w:val="00755A61"/>
    <w:rsid w:val="007564CA"/>
    <w:rsid w:val="007566AD"/>
    <w:rsid w:val="00756901"/>
    <w:rsid w:val="00756922"/>
    <w:rsid w:val="00756EB2"/>
    <w:rsid w:val="00757336"/>
    <w:rsid w:val="00757486"/>
    <w:rsid w:val="00757DFB"/>
    <w:rsid w:val="00760919"/>
    <w:rsid w:val="00760AD1"/>
    <w:rsid w:val="007622CC"/>
    <w:rsid w:val="00762333"/>
    <w:rsid w:val="0076233D"/>
    <w:rsid w:val="0076369E"/>
    <w:rsid w:val="007652E8"/>
    <w:rsid w:val="00765416"/>
    <w:rsid w:val="00766610"/>
    <w:rsid w:val="007672B5"/>
    <w:rsid w:val="00767CC0"/>
    <w:rsid w:val="00770DDE"/>
    <w:rsid w:val="00771B32"/>
    <w:rsid w:val="00772B0A"/>
    <w:rsid w:val="007754D3"/>
    <w:rsid w:val="0077590A"/>
    <w:rsid w:val="007768B6"/>
    <w:rsid w:val="007768F5"/>
    <w:rsid w:val="00777DD2"/>
    <w:rsid w:val="00781004"/>
    <w:rsid w:val="0078129A"/>
    <w:rsid w:val="0078136A"/>
    <w:rsid w:val="007844A0"/>
    <w:rsid w:val="00786E45"/>
    <w:rsid w:val="007871E0"/>
    <w:rsid w:val="00787F94"/>
    <w:rsid w:val="00790293"/>
    <w:rsid w:val="00790495"/>
    <w:rsid w:val="0079093F"/>
    <w:rsid w:val="007925B1"/>
    <w:rsid w:val="0079387C"/>
    <w:rsid w:val="00793D06"/>
    <w:rsid w:val="007940AF"/>
    <w:rsid w:val="007962D2"/>
    <w:rsid w:val="007963D0"/>
    <w:rsid w:val="007972B6"/>
    <w:rsid w:val="007A085D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3031"/>
    <w:rsid w:val="007D351B"/>
    <w:rsid w:val="007D3866"/>
    <w:rsid w:val="007D41B2"/>
    <w:rsid w:val="007D5542"/>
    <w:rsid w:val="007D5559"/>
    <w:rsid w:val="007D64EF"/>
    <w:rsid w:val="007D7B04"/>
    <w:rsid w:val="007E0BF4"/>
    <w:rsid w:val="007E129F"/>
    <w:rsid w:val="007E189E"/>
    <w:rsid w:val="007E1AA2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9BA"/>
    <w:rsid w:val="0080087C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EEC"/>
    <w:rsid w:val="00815CEA"/>
    <w:rsid w:val="0082039E"/>
    <w:rsid w:val="00821638"/>
    <w:rsid w:val="00822C1C"/>
    <w:rsid w:val="00823797"/>
    <w:rsid w:val="00823871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A63"/>
    <w:rsid w:val="00835CC0"/>
    <w:rsid w:val="008416D8"/>
    <w:rsid w:val="00841BF1"/>
    <w:rsid w:val="0084262D"/>
    <w:rsid w:val="0084465F"/>
    <w:rsid w:val="00847E45"/>
    <w:rsid w:val="00850401"/>
    <w:rsid w:val="008504EA"/>
    <w:rsid w:val="00850A53"/>
    <w:rsid w:val="00851C07"/>
    <w:rsid w:val="0085257B"/>
    <w:rsid w:val="00852A0F"/>
    <w:rsid w:val="00852B54"/>
    <w:rsid w:val="00854675"/>
    <w:rsid w:val="00857882"/>
    <w:rsid w:val="00860309"/>
    <w:rsid w:val="00860A67"/>
    <w:rsid w:val="00860BBF"/>
    <w:rsid w:val="00860C32"/>
    <w:rsid w:val="00861115"/>
    <w:rsid w:val="00861422"/>
    <w:rsid w:val="008625F0"/>
    <w:rsid w:val="00863253"/>
    <w:rsid w:val="00864591"/>
    <w:rsid w:val="008657B6"/>
    <w:rsid w:val="00865D83"/>
    <w:rsid w:val="008679DA"/>
    <w:rsid w:val="0087006B"/>
    <w:rsid w:val="008718C8"/>
    <w:rsid w:val="00872847"/>
    <w:rsid w:val="00873E62"/>
    <w:rsid w:val="00874974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448C"/>
    <w:rsid w:val="00884D01"/>
    <w:rsid w:val="008852CA"/>
    <w:rsid w:val="00885561"/>
    <w:rsid w:val="00886670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2AD0"/>
    <w:rsid w:val="008931CA"/>
    <w:rsid w:val="00893973"/>
    <w:rsid w:val="008943DD"/>
    <w:rsid w:val="008956EC"/>
    <w:rsid w:val="0089656C"/>
    <w:rsid w:val="008965A9"/>
    <w:rsid w:val="008976AD"/>
    <w:rsid w:val="008977C9"/>
    <w:rsid w:val="00897C82"/>
    <w:rsid w:val="008A0A94"/>
    <w:rsid w:val="008A26AE"/>
    <w:rsid w:val="008A36D6"/>
    <w:rsid w:val="008A48D4"/>
    <w:rsid w:val="008A4D2F"/>
    <w:rsid w:val="008A4FA1"/>
    <w:rsid w:val="008A592E"/>
    <w:rsid w:val="008A59EB"/>
    <w:rsid w:val="008A5D08"/>
    <w:rsid w:val="008A63A4"/>
    <w:rsid w:val="008A649D"/>
    <w:rsid w:val="008A6573"/>
    <w:rsid w:val="008A702D"/>
    <w:rsid w:val="008B0474"/>
    <w:rsid w:val="008B0CCB"/>
    <w:rsid w:val="008B1502"/>
    <w:rsid w:val="008B3933"/>
    <w:rsid w:val="008B45F6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7C1"/>
    <w:rsid w:val="008D00BD"/>
    <w:rsid w:val="008D0321"/>
    <w:rsid w:val="008D09E2"/>
    <w:rsid w:val="008D1592"/>
    <w:rsid w:val="008D2E6D"/>
    <w:rsid w:val="008D3D97"/>
    <w:rsid w:val="008D4DB3"/>
    <w:rsid w:val="008D5622"/>
    <w:rsid w:val="008D5E35"/>
    <w:rsid w:val="008D5F53"/>
    <w:rsid w:val="008D7242"/>
    <w:rsid w:val="008D7919"/>
    <w:rsid w:val="008D7A25"/>
    <w:rsid w:val="008E1EB9"/>
    <w:rsid w:val="008E50A4"/>
    <w:rsid w:val="008E571F"/>
    <w:rsid w:val="008E5845"/>
    <w:rsid w:val="008E7A6D"/>
    <w:rsid w:val="008E7C89"/>
    <w:rsid w:val="008E7F5A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0B86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1284"/>
    <w:rsid w:val="00911B2C"/>
    <w:rsid w:val="009127B9"/>
    <w:rsid w:val="00912A18"/>
    <w:rsid w:val="00914926"/>
    <w:rsid w:val="00914A50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6144"/>
    <w:rsid w:val="00926EBD"/>
    <w:rsid w:val="00927502"/>
    <w:rsid w:val="00927A5B"/>
    <w:rsid w:val="00927D92"/>
    <w:rsid w:val="00927F0D"/>
    <w:rsid w:val="0093080F"/>
    <w:rsid w:val="00930D8F"/>
    <w:rsid w:val="00932355"/>
    <w:rsid w:val="00932CB8"/>
    <w:rsid w:val="00933BBF"/>
    <w:rsid w:val="00934D2B"/>
    <w:rsid w:val="00935358"/>
    <w:rsid w:val="009357F0"/>
    <w:rsid w:val="00935D7A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5620"/>
    <w:rsid w:val="00946647"/>
    <w:rsid w:val="0094675F"/>
    <w:rsid w:val="00946EED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0F8A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2129"/>
    <w:rsid w:val="00983FCE"/>
    <w:rsid w:val="00984272"/>
    <w:rsid w:val="00985523"/>
    <w:rsid w:val="009879E7"/>
    <w:rsid w:val="00987F89"/>
    <w:rsid w:val="00991A5E"/>
    <w:rsid w:val="00991DAC"/>
    <w:rsid w:val="00992611"/>
    <w:rsid w:val="00992EED"/>
    <w:rsid w:val="009935C1"/>
    <w:rsid w:val="00993E11"/>
    <w:rsid w:val="00995BE9"/>
    <w:rsid w:val="00995F52"/>
    <w:rsid w:val="00996344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657"/>
    <w:rsid w:val="009A4C05"/>
    <w:rsid w:val="009A4DC0"/>
    <w:rsid w:val="009A559F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E00E6"/>
    <w:rsid w:val="009E13A5"/>
    <w:rsid w:val="009E2560"/>
    <w:rsid w:val="009E2BAF"/>
    <w:rsid w:val="009E3294"/>
    <w:rsid w:val="009E34C5"/>
    <w:rsid w:val="009E424C"/>
    <w:rsid w:val="009E6F56"/>
    <w:rsid w:val="009E7BD2"/>
    <w:rsid w:val="009F0317"/>
    <w:rsid w:val="009F03D0"/>
    <w:rsid w:val="009F154B"/>
    <w:rsid w:val="009F2465"/>
    <w:rsid w:val="009F2BAF"/>
    <w:rsid w:val="009F2D1E"/>
    <w:rsid w:val="009F51B5"/>
    <w:rsid w:val="009F51F5"/>
    <w:rsid w:val="009F56B3"/>
    <w:rsid w:val="009F57E7"/>
    <w:rsid w:val="009F625F"/>
    <w:rsid w:val="009F643D"/>
    <w:rsid w:val="009F64D5"/>
    <w:rsid w:val="009F66F6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899"/>
    <w:rsid w:val="00A24F11"/>
    <w:rsid w:val="00A24F8D"/>
    <w:rsid w:val="00A2568D"/>
    <w:rsid w:val="00A2749D"/>
    <w:rsid w:val="00A30C36"/>
    <w:rsid w:val="00A32AF6"/>
    <w:rsid w:val="00A3542E"/>
    <w:rsid w:val="00A369FF"/>
    <w:rsid w:val="00A374B1"/>
    <w:rsid w:val="00A40494"/>
    <w:rsid w:val="00A40713"/>
    <w:rsid w:val="00A4137D"/>
    <w:rsid w:val="00A41A60"/>
    <w:rsid w:val="00A42225"/>
    <w:rsid w:val="00A423DD"/>
    <w:rsid w:val="00A43CFB"/>
    <w:rsid w:val="00A445B3"/>
    <w:rsid w:val="00A44700"/>
    <w:rsid w:val="00A45B2A"/>
    <w:rsid w:val="00A47158"/>
    <w:rsid w:val="00A471C9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4DB1"/>
    <w:rsid w:val="00A6797C"/>
    <w:rsid w:val="00A67BDB"/>
    <w:rsid w:val="00A70616"/>
    <w:rsid w:val="00A70849"/>
    <w:rsid w:val="00A70AE6"/>
    <w:rsid w:val="00A70F88"/>
    <w:rsid w:val="00A7404F"/>
    <w:rsid w:val="00A749BF"/>
    <w:rsid w:val="00A75481"/>
    <w:rsid w:val="00A7583F"/>
    <w:rsid w:val="00A76ABF"/>
    <w:rsid w:val="00A7743F"/>
    <w:rsid w:val="00A77836"/>
    <w:rsid w:val="00A807EF"/>
    <w:rsid w:val="00A8134B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0387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C0325"/>
    <w:rsid w:val="00AC1F1C"/>
    <w:rsid w:val="00AC3134"/>
    <w:rsid w:val="00AC3168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22A3"/>
    <w:rsid w:val="00AD2AB3"/>
    <w:rsid w:val="00AD2EAA"/>
    <w:rsid w:val="00AD4617"/>
    <w:rsid w:val="00AD4B55"/>
    <w:rsid w:val="00AD4C0B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6CA9"/>
    <w:rsid w:val="00AE75BE"/>
    <w:rsid w:val="00AE7FD5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3066"/>
    <w:rsid w:val="00B04013"/>
    <w:rsid w:val="00B04D5C"/>
    <w:rsid w:val="00B05B43"/>
    <w:rsid w:val="00B05CE5"/>
    <w:rsid w:val="00B06221"/>
    <w:rsid w:val="00B10AD1"/>
    <w:rsid w:val="00B11231"/>
    <w:rsid w:val="00B11DFC"/>
    <w:rsid w:val="00B1253B"/>
    <w:rsid w:val="00B13069"/>
    <w:rsid w:val="00B14BE1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FB9"/>
    <w:rsid w:val="00B40122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5C01"/>
    <w:rsid w:val="00B561BD"/>
    <w:rsid w:val="00B566A8"/>
    <w:rsid w:val="00B56E68"/>
    <w:rsid w:val="00B60896"/>
    <w:rsid w:val="00B6092F"/>
    <w:rsid w:val="00B62890"/>
    <w:rsid w:val="00B62D8E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6B5C"/>
    <w:rsid w:val="00B87394"/>
    <w:rsid w:val="00B87640"/>
    <w:rsid w:val="00B87EF4"/>
    <w:rsid w:val="00B90B31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A1B"/>
    <w:rsid w:val="00BA2FED"/>
    <w:rsid w:val="00BA32C6"/>
    <w:rsid w:val="00BA4ED4"/>
    <w:rsid w:val="00BA5D6F"/>
    <w:rsid w:val="00BA5E75"/>
    <w:rsid w:val="00BA6125"/>
    <w:rsid w:val="00BA64AB"/>
    <w:rsid w:val="00BA6856"/>
    <w:rsid w:val="00BA7855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7DA1"/>
    <w:rsid w:val="00BB7F1A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03E"/>
    <w:rsid w:val="00BD22B3"/>
    <w:rsid w:val="00BD2FA5"/>
    <w:rsid w:val="00BD340E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512"/>
    <w:rsid w:val="00BE5CDC"/>
    <w:rsid w:val="00BE6042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77B9"/>
    <w:rsid w:val="00C00959"/>
    <w:rsid w:val="00C025DC"/>
    <w:rsid w:val="00C02897"/>
    <w:rsid w:val="00C03B7D"/>
    <w:rsid w:val="00C05726"/>
    <w:rsid w:val="00C057AD"/>
    <w:rsid w:val="00C06CFC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EBA"/>
    <w:rsid w:val="00C2043C"/>
    <w:rsid w:val="00C216DE"/>
    <w:rsid w:val="00C227C9"/>
    <w:rsid w:val="00C22A99"/>
    <w:rsid w:val="00C232AF"/>
    <w:rsid w:val="00C234D3"/>
    <w:rsid w:val="00C23F02"/>
    <w:rsid w:val="00C250FE"/>
    <w:rsid w:val="00C25FBE"/>
    <w:rsid w:val="00C26131"/>
    <w:rsid w:val="00C2661E"/>
    <w:rsid w:val="00C32044"/>
    <w:rsid w:val="00C32821"/>
    <w:rsid w:val="00C32927"/>
    <w:rsid w:val="00C32C82"/>
    <w:rsid w:val="00C35067"/>
    <w:rsid w:val="00C35852"/>
    <w:rsid w:val="00C35DF9"/>
    <w:rsid w:val="00C37083"/>
    <w:rsid w:val="00C40042"/>
    <w:rsid w:val="00C40FD3"/>
    <w:rsid w:val="00C4203D"/>
    <w:rsid w:val="00C42068"/>
    <w:rsid w:val="00C42C2F"/>
    <w:rsid w:val="00C432A0"/>
    <w:rsid w:val="00C436F0"/>
    <w:rsid w:val="00C44CB7"/>
    <w:rsid w:val="00C44D9A"/>
    <w:rsid w:val="00C45E20"/>
    <w:rsid w:val="00C4673E"/>
    <w:rsid w:val="00C4735E"/>
    <w:rsid w:val="00C47366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03F5"/>
    <w:rsid w:val="00C60CEB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17F4"/>
    <w:rsid w:val="00C818E8"/>
    <w:rsid w:val="00C81FF7"/>
    <w:rsid w:val="00C82432"/>
    <w:rsid w:val="00C8464A"/>
    <w:rsid w:val="00C85E68"/>
    <w:rsid w:val="00C87895"/>
    <w:rsid w:val="00C90A74"/>
    <w:rsid w:val="00C90F07"/>
    <w:rsid w:val="00C92EF2"/>
    <w:rsid w:val="00C93673"/>
    <w:rsid w:val="00C93D6E"/>
    <w:rsid w:val="00C94AEF"/>
    <w:rsid w:val="00C95F95"/>
    <w:rsid w:val="00C9651A"/>
    <w:rsid w:val="00C96531"/>
    <w:rsid w:val="00C97071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6681"/>
    <w:rsid w:val="00CB7885"/>
    <w:rsid w:val="00CC00E5"/>
    <w:rsid w:val="00CC016C"/>
    <w:rsid w:val="00CC1F1E"/>
    <w:rsid w:val="00CC2505"/>
    <w:rsid w:val="00CC360A"/>
    <w:rsid w:val="00CC368D"/>
    <w:rsid w:val="00CC520B"/>
    <w:rsid w:val="00CC531F"/>
    <w:rsid w:val="00CC71F6"/>
    <w:rsid w:val="00CC7854"/>
    <w:rsid w:val="00CC7E9C"/>
    <w:rsid w:val="00CD0B82"/>
    <w:rsid w:val="00CD0EF4"/>
    <w:rsid w:val="00CD158E"/>
    <w:rsid w:val="00CD298A"/>
    <w:rsid w:val="00CD3851"/>
    <w:rsid w:val="00CD5922"/>
    <w:rsid w:val="00CD5E11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490F"/>
    <w:rsid w:val="00CE65F1"/>
    <w:rsid w:val="00CE702E"/>
    <w:rsid w:val="00CE771F"/>
    <w:rsid w:val="00CF0186"/>
    <w:rsid w:val="00CF05CE"/>
    <w:rsid w:val="00CF20A7"/>
    <w:rsid w:val="00CF3608"/>
    <w:rsid w:val="00CF4280"/>
    <w:rsid w:val="00CF42BC"/>
    <w:rsid w:val="00CF55C3"/>
    <w:rsid w:val="00CF6E66"/>
    <w:rsid w:val="00CF7851"/>
    <w:rsid w:val="00D0073D"/>
    <w:rsid w:val="00D0293E"/>
    <w:rsid w:val="00D02A4D"/>
    <w:rsid w:val="00D03D4D"/>
    <w:rsid w:val="00D04B6B"/>
    <w:rsid w:val="00D05FEE"/>
    <w:rsid w:val="00D1095C"/>
    <w:rsid w:val="00D10B06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C9C"/>
    <w:rsid w:val="00D20CEB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6F0"/>
    <w:rsid w:val="00D34CB0"/>
    <w:rsid w:val="00D355D0"/>
    <w:rsid w:val="00D363B5"/>
    <w:rsid w:val="00D36461"/>
    <w:rsid w:val="00D366CA"/>
    <w:rsid w:val="00D36A26"/>
    <w:rsid w:val="00D42066"/>
    <w:rsid w:val="00D429D1"/>
    <w:rsid w:val="00D42CC2"/>
    <w:rsid w:val="00D43569"/>
    <w:rsid w:val="00D4372C"/>
    <w:rsid w:val="00D439C2"/>
    <w:rsid w:val="00D43AF3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F55"/>
    <w:rsid w:val="00D545D7"/>
    <w:rsid w:val="00D546C7"/>
    <w:rsid w:val="00D54F4F"/>
    <w:rsid w:val="00D55896"/>
    <w:rsid w:val="00D56BC2"/>
    <w:rsid w:val="00D61F5C"/>
    <w:rsid w:val="00D62839"/>
    <w:rsid w:val="00D63136"/>
    <w:rsid w:val="00D6360D"/>
    <w:rsid w:val="00D63A2B"/>
    <w:rsid w:val="00D63BA7"/>
    <w:rsid w:val="00D6535E"/>
    <w:rsid w:val="00D65F93"/>
    <w:rsid w:val="00D70E4F"/>
    <w:rsid w:val="00D71573"/>
    <w:rsid w:val="00D71B39"/>
    <w:rsid w:val="00D71BC7"/>
    <w:rsid w:val="00D73F20"/>
    <w:rsid w:val="00D746CC"/>
    <w:rsid w:val="00D74E98"/>
    <w:rsid w:val="00D7519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901F2"/>
    <w:rsid w:val="00D9056A"/>
    <w:rsid w:val="00D9058C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42F9"/>
    <w:rsid w:val="00DA4A4B"/>
    <w:rsid w:val="00DA5E54"/>
    <w:rsid w:val="00DA6BF8"/>
    <w:rsid w:val="00DA6E1F"/>
    <w:rsid w:val="00DA72D3"/>
    <w:rsid w:val="00DA7A01"/>
    <w:rsid w:val="00DB0071"/>
    <w:rsid w:val="00DB17E0"/>
    <w:rsid w:val="00DB2240"/>
    <w:rsid w:val="00DB2BFF"/>
    <w:rsid w:val="00DB347A"/>
    <w:rsid w:val="00DB34D9"/>
    <w:rsid w:val="00DB388F"/>
    <w:rsid w:val="00DB3C07"/>
    <w:rsid w:val="00DB4E61"/>
    <w:rsid w:val="00DB4FB4"/>
    <w:rsid w:val="00DB5DD8"/>
    <w:rsid w:val="00DB60F3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518A"/>
    <w:rsid w:val="00DE59A3"/>
    <w:rsid w:val="00DE5CCD"/>
    <w:rsid w:val="00DE6C0A"/>
    <w:rsid w:val="00DF055F"/>
    <w:rsid w:val="00DF0970"/>
    <w:rsid w:val="00DF23A7"/>
    <w:rsid w:val="00DF3D2A"/>
    <w:rsid w:val="00DF4CDC"/>
    <w:rsid w:val="00DF742C"/>
    <w:rsid w:val="00DF785F"/>
    <w:rsid w:val="00DF7B0F"/>
    <w:rsid w:val="00E01665"/>
    <w:rsid w:val="00E022E4"/>
    <w:rsid w:val="00E02F0E"/>
    <w:rsid w:val="00E03418"/>
    <w:rsid w:val="00E036BD"/>
    <w:rsid w:val="00E03B3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03F9"/>
    <w:rsid w:val="00E1230F"/>
    <w:rsid w:val="00E128FE"/>
    <w:rsid w:val="00E150BF"/>
    <w:rsid w:val="00E16060"/>
    <w:rsid w:val="00E175A4"/>
    <w:rsid w:val="00E20A15"/>
    <w:rsid w:val="00E23ADC"/>
    <w:rsid w:val="00E24035"/>
    <w:rsid w:val="00E2496C"/>
    <w:rsid w:val="00E24BCE"/>
    <w:rsid w:val="00E2717E"/>
    <w:rsid w:val="00E27181"/>
    <w:rsid w:val="00E30067"/>
    <w:rsid w:val="00E312AE"/>
    <w:rsid w:val="00E315F6"/>
    <w:rsid w:val="00E32365"/>
    <w:rsid w:val="00E3296A"/>
    <w:rsid w:val="00E33065"/>
    <w:rsid w:val="00E33473"/>
    <w:rsid w:val="00E349FB"/>
    <w:rsid w:val="00E34BE9"/>
    <w:rsid w:val="00E35727"/>
    <w:rsid w:val="00E35D35"/>
    <w:rsid w:val="00E36114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14E8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19D"/>
    <w:rsid w:val="00E97AD2"/>
    <w:rsid w:val="00EA019A"/>
    <w:rsid w:val="00EA1133"/>
    <w:rsid w:val="00EA1386"/>
    <w:rsid w:val="00EA2703"/>
    <w:rsid w:val="00EA30D7"/>
    <w:rsid w:val="00EA4060"/>
    <w:rsid w:val="00EA4794"/>
    <w:rsid w:val="00EA4BA0"/>
    <w:rsid w:val="00EA5963"/>
    <w:rsid w:val="00EA632E"/>
    <w:rsid w:val="00EA7BA2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405C"/>
    <w:rsid w:val="00ED6287"/>
    <w:rsid w:val="00ED6DB7"/>
    <w:rsid w:val="00ED783F"/>
    <w:rsid w:val="00ED7A65"/>
    <w:rsid w:val="00EE0245"/>
    <w:rsid w:val="00EE1444"/>
    <w:rsid w:val="00EE27F0"/>
    <w:rsid w:val="00EE4122"/>
    <w:rsid w:val="00EE4ABE"/>
    <w:rsid w:val="00EE5DB7"/>
    <w:rsid w:val="00EE6797"/>
    <w:rsid w:val="00EE6E64"/>
    <w:rsid w:val="00EE6FC4"/>
    <w:rsid w:val="00EF05CD"/>
    <w:rsid w:val="00EF2124"/>
    <w:rsid w:val="00EF2442"/>
    <w:rsid w:val="00EF2A20"/>
    <w:rsid w:val="00EF2BB1"/>
    <w:rsid w:val="00EF30C7"/>
    <w:rsid w:val="00EF3804"/>
    <w:rsid w:val="00EF3A77"/>
    <w:rsid w:val="00EF3DA0"/>
    <w:rsid w:val="00EF6565"/>
    <w:rsid w:val="00EF692A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B97"/>
    <w:rsid w:val="00F059EF"/>
    <w:rsid w:val="00F05E67"/>
    <w:rsid w:val="00F05FC8"/>
    <w:rsid w:val="00F06228"/>
    <w:rsid w:val="00F06571"/>
    <w:rsid w:val="00F07335"/>
    <w:rsid w:val="00F074E6"/>
    <w:rsid w:val="00F101B8"/>
    <w:rsid w:val="00F10636"/>
    <w:rsid w:val="00F11841"/>
    <w:rsid w:val="00F11DCA"/>
    <w:rsid w:val="00F12CA5"/>
    <w:rsid w:val="00F13C85"/>
    <w:rsid w:val="00F1420D"/>
    <w:rsid w:val="00F1522C"/>
    <w:rsid w:val="00F160AF"/>
    <w:rsid w:val="00F172CA"/>
    <w:rsid w:val="00F17927"/>
    <w:rsid w:val="00F17A90"/>
    <w:rsid w:val="00F20517"/>
    <w:rsid w:val="00F21E5B"/>
    <w:rsid w:val="00F21E77"/>
    <w:rsid w:val="00F221FA"/>
    <w:rsid w:val="00F224E8"/>
    <w:rsid w:val="00F23597"/>
    <w:rsid w:val="00F23C82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854"/>
    <w:rsid w:val="00F57990"/>
    <w:rsid w:val="00F57F8C"/>
    <w:rsid w:val="00F6015C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7610B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A088B"/>
    <w:rsid w:val="00FA093A"/>
    <w:rsid w:val="00FA1048"/>
    <w:rsid w:val="00FA119E"/>
    <w:rsid w:val="00FA42AE"/>
    <w:rsid w:val="00FA5C45"/>
    <w:rsid w:val="00FA5D0D"/>
    <w:rsid w:val="00FA75F5"/>
    <w:rsid w:val="00FA7C1E"/>
    <w:rsid w:val="00FB0DD9"/>
    <w:rsid w:val="00FB1D73"/>
    <w:rsid w:val="00FB1E1B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45C"/>
    <w:rsid w:val="00FC4E49"/>
    <w:rsid w:val="00FC5C10"/>
    <w:rsid w:val="00FC67FF"/>
    <w:rsid w:val="00FC6B4C"/>
    <w:rsid w:val="00FD0AB2"/>
    <w:rsid w:val="00FD1A22"/>
    <w:rsid w:val="00FD21DF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DD6"/>
    <w:rsid w:val="00FF25C0"/>
    <w:rsid w:val="00FF2C72"/>
    <w:rsid w:val="00FF4441"/>
    <w:rsid w:val="00FF4867"/>
    <w:rsid w:val="00FF5F05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47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fif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hyperlink" Target="https://checkout.xola.com/index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runsignup.com/Race/KS/Leawood/LeawoodLaborDay5K?remMeAttempt=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jp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38</cp:revision>
  <cp:lastPrinted>2022-06-27T15:22:00Z</cp:lastPrinted>
  <dcterms:created xsi:type="dcterms:W3CDTF">2022-07-30T19:58:00Z</dcterms:created>
  <dcterms:modified xsi:type="dcterms:W3CDTF">2022-07-30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